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</w:t>
      </w:r>
      <w:proofErr w:type="gramStart"/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</w:t>
      </w:r>
      <w:proofErr w:type="gramEnd"/>
      <w:r w:rsidR="00E05CD9" w:rsidRPr="00E05CD9">
        <w:rPr>
          <w:rFonts w:ascii="Arial" w:hAnsi="Arial" w:cs="Arial"/>
          <w:b/>
          <w:bCs/>
          <w:sz w:val="24"/>
          <w:lang w:eastAsia="en-US"/>
        </w:rPr>
        <w:t>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</w:t>
      </w:r>
      <w:proofErr w:type="gramStart"/>
      <w:r>
        <w:rPr>
          <w:lang w:val="fr-FR"/>
        </w:rPr>
        <w:t>936]</w:t>
      </w:r>
      <w:r>
        <w:t>[</w:t>
      </w:r>
      <w:proofErr w:type="gramEnd"/>
      <w:r>
        <w:t>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so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281724"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r w:rsidRPr="00281724">
              <w:rPr>
                <w:rFonts w:eastAsia="Arial Unicode MS"/>
                <w:sz w:val="20"/>
              </w:rPr>
              <w:t xml:space="preserve">QCL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>The change is still compliant with RAN1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U551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r w:rsidRPr="00281724">
              <w:rPr>
                <w:sz w:val="20"/>
              </w:rPr>
              <w:lastRenderedPageBreak/>
              <w:t>U554</w:t>
            </w:r>
            <w:bookmarkEnd w:id="32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PUSCH and DG-PUSCH without slot aggregation, HARQ-ACK for the associated TB is valid if a first symbol of the PDCCH reception is after a last symbol of the PUSCH transmission, or of any repetition of the PUSCH transmission, by a number of symbols provided by cg-minDFIDelay-r16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HARQ-ACK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PDCCH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after a last symbol of the PUSCH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>value of the HARQ-ACK information is ACK</w:t>
              </w:r>
            </w:ins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PUSCH transmission in a last slot from the multiple slots, if value of the HARQ-ACK information is NACK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see TS 38.213 [13], clause 10.3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)..</w:t>
            </w:r>
            <w:proofErr w:type="gram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symbols provided by cg-minDFIDelay-r16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</w:t>
            </w:r>
            <w:proofErr w:type="gramStart"/>
            <w:r w:rsidRPr="00281724">
              <w:rPr>
                <w:color w:val="2E74B5" w:themeColor="accent5" w:themeShade="BF"/>
                <w:sz w:val="20"/>
              </w:rPr>
              <w:t>a number of</w:t>
            </w:r>
            <w:proofErr w:type="gramEnd"/>
            <w:r w:rsidRPr="00281724">
              <w:rPr>
                <w:color w:val="2E74B5" w:themeColor="accent5" w:themeShade="BF"/>
                <w:sz w:val="20"/>
              </w:rPr>
              <w:t xml:space="preserve">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281724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omething as follows is </w:t>
            </w:r>
            <w:proofErr w:type="gramStart"/>
            <w:r w:rsidRPr="00281724">
              <w:rPr>
                <w:rFonts w:eastAsia="Arial Unicode MS"/>
                <w:sz w:val="20"/>
                <w:lang w:val="en-US"/>
              </w:rPr>
              <w:t>sufficient</w:t>
            </w:r>
            <w:proofErr w:type="gramEnd"/>
            <w:r w:rsidR="0045685E" w:rsidRPr="00281724">
              <w:rPr>
                <w:rFonts w:eastAsia="Arial Unicode MS"/>
                <w:sz w:val="20"/>
              </w:rPr>
              <w:t>, while more details are provided in the RAN1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 xml:space="preserve">CG-PUSCH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r w:rsidRPr="00281724">
              <w:rPr>
                <w:color w:val="FF0000"/>
                <w:sz w:val="20"/>
              </w:rPr>
              <w:t xml:space="preserve">PUSCH </w:t>
            </w:r>
            <w:r w:rsidRPr="00281724">
              <w:rPr>
                <w:sz w:val="20"/>
              </w:rPr>
              <w:t xml:space="preserve">to the starting symbol of the </w:t>
            </w:r>
            <w:r w:rsidRPr="00281724">
              <w:rPr>
                <w:color w:val="FF0000"/>
                <w:sz w:val="20"/>
              </w:rPr>
              <w:t>PDCCH containing the downlink feedback indication (</w:t>
            </w:r>
            <w:r w:rsidRPr="00281724">
              <w:rPr>
                <w:sz w:val="20"/>
              </w:rPr>
              <w:t>DFI</w:t>
            </w:r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>carrying HARQ-ACK for that PUSCH</w:t>
            </w:r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r w:rsidR="000A1A46" w:rsidRPr="00281724">
              <w:rPr>
                <w:rFonts w:eastAsia="Times New Roman"/>
                <w:color w:val="FF0000"/>
                <w:sz w:val="20"/>
              </w:rPr>
              <w:t xml:space="preserve">HARQ-ACK received before that minimum duration is not valid, see </w:t>
            </w:r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PUSCH is not defined in RRC</w:t>
            </w:r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PUSCH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Pr="00281724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DFI </w:t>
            </w:r>
            <w:r w:rsidR="000A1A46" w:rsidRPr="00281724">
              <w:rPr>
                <w:rFonts w:eastAsia="Arial Unicode MS"/>
                <w:sz w:val="20"/>
              </w:rPr>
              <w:t>is not defined in RRC and should be spelled out.</w:t>
            </w:r>
          </w:p>
          <w:p w14:paraId="61855763" w14:textId="77AE34F3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We propose to clarify that DFI is carried on PDCCH</w:t>
            </w:r>
          </w:p>
          <w:p w14:paraId="72F32DC6" w14:textId="57B56375" w:rsidR="000A1A46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 xml:space="preserve">Wrong name "n-cg-DFIDelay-r16" and </w:t>
            </w:r>
            <w:proofErr w:type="gramStart"/>
            <w:r w:rsidRPr="00281724">
              <w:rPr>
                <w:sz w:val="20"/>
              </w:rPr>
              <w:t>The</w:t>
            </w:r>
            <w:proofErr w:type="gramEnd"/>
            <w:r w:rsidRPr="00281724">
              <w:rPr>
                <w:sz w:val="20"/>
              </w:rPr>
              <w:t xml:space="preserve">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</w:t>
            </w:r>
            <w:proofErr w:type="gramStart"/>
            <w:r w:rsidRPr="00281724">
              <w:rPr>
                <w:sz w:val="20"/>
              </w:rPr>
              <w:t>a number of</w:t>
            </w:r>
            <w:proofErr w:type="gramEnd"/>
            <w:r w:rsidRPr="00281724">
              <w:rPr>
                <w:sz w:val="20"/>
              </w:rPr>
              <w:t xml:space="preserve">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 xml:space="preserve">However, these clarifications about the timing between PUSCH and HARQ-ACK are specified in TS 38.213 clause 10.3 and it is </w:t>
            </w:r>
            <w:proofErr w:type="gramStart"/>
            <w:r w:rsidRPr="00281724">
              <w:rPr>
                <w:sz w:val="20"/>
              </w:rPr>
              <w:t>sufficient</w:t>
            </w:r>
            <w:proofErr w:type="gramEnd"/>
            <w:r w:rsidRPr="00281724">
              <w:rPr>
                <w:sz w:val="20"/>
              </w:rPr>
              <w:t xml:space="preserve">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281724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281724">
              <w:rPr>
                <w:sz w:val="20"/>
                <w:lang w:eastAsia="en-GB"/>
              </w:rPr>
              <w:t>multiplePUSCH-Allocations-r16      SEQUENCE (</w:t>
            </w:r>
            <w:proofErr w:type="gramStart"/>
            <w:r w:rsidRPr="00281724">
              <w:rPr>
                <w:sz w:val="20"/>
                <w:lang w:eastAsia="en-GB"/>
              </w:rPr>
              <w:t>SIZE(</w:t>
            </w:r>
            <w:proofErr w:type="gramEnd"/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 xml:space="preserve">..maxNrofMultiplePUSCHs-r16)) OF </w:t>
            </w:r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ZTE</w:t>
            </w:r>
            <w:r w:rsidR="00E07914">
              <w:rPr>
                <w:lang w:eastAsia="en-GB"/>
              </w:rPr>
              <w:t xml:space="preserve"> </w:t>
            </w:r>
            <w:proofErr w:type="gramStart"/>
            <w:r w:rsidR="00E07914">
              <w:rPr>
                <w:lang w:eastAsia="en-GB"/>
              </w:rPr>
              <w:t>( RIL</w:t>
            </w:r>
            <w:proofErr w:type="gramEnd"/>
            <w:r w:rsidR="00E07914">
              <w:rPr>
                <w:lang w:eastAsia="en-GB"/>
              </w:rPr>
              <w:t xml:space="preserve"> Z020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bookmarkStart w:id="57" w:name="_GoBack"/>
            <w:bookmarkEnd w:id="57"/>
            <w:r w:rsidRPr="00281724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 w:eastAsia="ko-KR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4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T300, T301, T304, T311 nor T319 are running</w:t>
            </w:r>
          </w:p>
          <w:p w14:paraId="7C1DB684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MCG MAC </w:t>
            </w:r>
          </w:p>
          <w:p w14:paraId="65B423CD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>upon indication from M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SCG MAC</w:t>
            </w:r>
          </w:p>
          <w:p w14:paraId="6B199738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LBT failure indication from SCG MAC </w:t>
            </w:r>
          </w:p>
          <w:p w14:paraId="4CE63CEE" w14:textId="77777777" w:rsidR="005905DA" w:rsidRPr="00281724" w:rsidRDefault="005905DA" w:rsidP="005905DA">
            <w:pPr>
              <w:pStyle w:val="CommentText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>upon indication from SCG MAC that consistent uplink LBT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907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The following change is proposed to align with other part of RRC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PDCCH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Style w:val="CommentReference"/>
                <w:sz w:val="20"/>
                <w:szCs w:val="20"/>
                <w:u w:val="single"/>
              </w:rPr>
              <w:t/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Agree, will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replace PO with paging occasion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61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>U60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I67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Heading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N02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Heading4"/>
              <w:rPr>
                <w:rFonts w:ascii="Times New Roman" w:hAnsi="Times New Roman"/>
              </w:rPr>
            </w:pPr>
            <w:r w:rsidRPr="00281724">
              <w:rPr>
                <w:rFonts w:ascii="Times New Roman" w:hAnsi="Times New Roman"/>
                <w:i/>
                <w:iCs/>
              </w:rPr>
              <w:t>SSB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Name should be shortened – this is about QCL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Use SSB-PositionQCL-r16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3885" w14:textId="4224EFA5" w:rsidR="005905DA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</w:t>
            </w: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RAN1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I don’t see a strong reason to update all PHY specs for thi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6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r w:rsidRPr="00281724">
              <w:rPr>
                <w:sz w:val="20"/>
              </w:rPr>
              <w:t>U60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r w:rsidR="00E07914">
              <w:rPr>
                <w:lang w:eastAsia="en-GB"/>
              </w:rPr>
              <w:t xml:space="preserve">RIL </w:t>
            </w:r>
            <w:r w:rsidRPr="00281724">
              <w:rPr>
                <w:lang w:eastAsia="en-GB"/>
              </w:rPr>
              <w:t>S05</w:t>
            </w:r>
            <w:r w:rsidRPr="00281724">
              <w:rPr>
                <w:lang w:eastAsia="en-GB"/>
              </w:rPr>
              <w:t>7</w:t>
            </w:r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Heading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CommentText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r w:rsidRPr="00281724">
              <w:rPr>
                <w:sz w:val="20"/>
              </w:rPr>
              <w:t>schedulingRequestID-LBT-SCell-r16</w:t>
            </w:r>
          </w:p>
          <w:p w14:paraId="5CA3D967" w14:textId="56F7DAF3" w:rsidR="00281724" w:rsidRPr="00281724" w:rsidRDefault="00281724" w:rsidP="00281724">
            <w:pPr>
              <w:pStyle w:val="CommentText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58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59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58"/>
            <w:bookmarkEnd w:id="59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0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1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2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3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4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65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65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6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7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68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9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70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1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72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73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74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75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76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7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78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79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80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81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99B7C" w14:textId="77777777" w:rsidR="0064531A" w:rsidRDefault="0064531A">
      <w:pPr>
        <w:spacing w:after="0" w:line="240" w:lineRule="auto"/>
      </w:pPr>
      <w:r>
        <w:separator/>
      </w:r>
    </w:p>
  </w:endnote>
  <w:endnote w:type="continuationSeparator" w:id="0">
    <w:p w14:paraId="23E5EACB" w14:textId="77777777" w:rsidR="0064531A" w:rsidRDefault="0064531A">
      <w:pPr>
        <w:spacing w:after="0" w:line="240" w:lineRule="auto"/>
      </w:pPr>
      <w:r>
        <w:continuationSeparator/>
      </w:r>
    </w:p>
  </w:endnote>
  <w:endnote w:type="continuationNotice" w:id="1">
    <w:p w14:paraId="6866026A" w14:textId="77777777" w:rsidR="0064531A" w:rsidRDefault="006453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E97E9" w14:textId="77777777" w:rsidR="00E05CD9" w:rsidRDefault="00E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E05CD9" w:rsidRDefault="00E05CD9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05CD9" w:rsidRPr="00B238DC" w:rsidRDefault="00E05CD9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E05CD9" w:rsidRPr="00B238DC" w:rsidRDefault="00E05CD9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2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6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870DB" w14:textId="77777777" w:rsidR="00E05CD9" w:rsidRDefault="00E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3000F" w14:textId="77777777" w:rsidR="0064531A" w:rsidRDefault="0064531A">
      <w:pPr>
        <w:spacing w:after="0" w:line="240" w:lineRule="auto"/>
      </w:pPr>
      <w:r>
        <w:separator/>
      </w:r>
    </w:p>
  </w:footnote>
  <w:footnote w:type="continuationSeparator" w:id="0">
    <w:p w14:paraId="629FB40A" w14:textId="77777777" w:rsidR="0064531A" w:rsidRDefault="0064531A">
      <w:pPr>
        <w:spacing w:after="0" w:line="240" w:lineRule="auto"/>
      </w:pPr>
      <w:r>
        <w:continuationSeparator/>
      </w:r>
    </w:p>
  </w:footnote>
  <w:footnote w:type="continuationNotice" w:id="1">
    <w:p w14:paraId="36BC1B22" w14:textId="77777777" w:rsidR="0064531A" w:rsidRDefault="006453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580BE" w14:textId="77777777" w:rsidR="00E05CD9" w:rsidRDefault="00E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418E8" w14:textId="77777777" w:rsidR="00E05CD9" w:rsidRDefault="00E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4ED8B" w14:textId="77777777" w:rsidR="00E05CD9" w:rsidRDefault="00E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zcan Ozturk">
    <w15:presenceInfo w15:providerId="AD" w15:userId="S::oozturk@qti.qualcomm.com::633b2326-571e-4fb3-8726-18b63ed4176a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,列出段落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0846</_dlc_DocId>
    <_dlc_DocIdUrl xmlns="f166a696-7b5b-4ccd-9f0c-ffde0cceec81">
      <Url>https://ericsson.sharepoint.com/sites/star/_layouts/15/DocIdRedir.aspx?ID=5NUHHDQN7SK2-1476151046-390846</Url>
      <Description>5NUHHDQN7SK2-1476151046-390846</Description>
    </_dlc_DocIdUrl>
    <TaxCatchAll xmlns="d8762117-8292-4133-b1c7-eab5c6487cfd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2228616-8926-4843-B566-345541BB4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8</Pages>
  <Words>2975</Words>
  <Characters>16960</Characters>
  <Application>Microsoft Office Word</Application>
  <DocSecurity>0</DocSecurity>
  <Lines>141</Lines>
  <Paragraphs>3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98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Ozcan Ozturk</cp:lastModifiedBy>
  <cp:revision>7</cp:revision>
  <cp:lastPrinted>2019-12-04T11:04:00Z</cp:lastPrinted>
  <dcterms:created xsi:type="dcterms:W3CDTF">2020-05-10T20:14:00Z</dcterms:created>
  <dcterms:modified xsi:type="dcterms:W3CDTF">2020-05-13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46623d7-0a3a-483f-9e6d-89ab07e650d3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</Properties>
</file>